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69726" w14:textId="32D2B28E" w:rsidR="00EC5DA0" w:rsidRDefault="00EC5DA0" w:rsidP="00EC5DA0">
      <w:pPr>
        <w:pStyle w:val="Heading1"/>
        <w:rPr>
          <w:b w:val="0"/>
          <w:i/>
          <w:color w:val="C00000"/>
        </w:rPr>
      </w:pPr>
      <w:r w:rsidRPr="001115EE">
        <w:rPr>
          <w:color w:val="C00000"/>
        </w:rPr>
        <w:t xml:space="preserve">Complete applications are due by </w:t>
      </w:r>
      <w:r w:rsidR="00DD67CA">
        <w:rPr>
          <w:i/>
          <w:color w:val="C00000"/>
        </w:rPr>
        <w:t>December</w:t>
      </w:r>
      <w:r w:rsidR="00364FD3">
        <w:rPr>
          <w:i/>
          <w:color w:val="C00000"/>
        </w:rPr>
        <w:t xml:space="preserve"> 31, </w:t>
      </w:r>
      <w:r w:rsidR="00CE683F">
        <w:rPr>
          <w:i/>
          <w:color w:val="C00000"/>
        </w:rPr>
        <w:t>2</w:t>
      </w:r>
      <w:r w:rsidR="0091297F">
        <w:rPr>
          <w:i/>
          <w:color w:val="C00000"/>
        </w:rPr>
        <w:t>02</w:t>
      </w:r>
      <w:r w:rsidR="00E00E37">
        <w:rPr>
          <w:i/>
          <w:color w:val="C00000"/>
        </w:rPr>
        <w:t>3</w:t>
      </w:r>
      <w:r w:rsidR="00CE683F">
        <w:rPr>
          <w:i/>
          <w:color w:val="C00000"/>
        </w:rPr>
        <w:t>.</w:t>
      </w:r>
      <w:r w:rsidR="00153F1E">
        <w:rPr>
          <w:b w:val="0"/>
          <w:i/>
          <w:color w:val="C00000"/>
        </w:rPr>
        <w:br/>
      </w:r>
      <w:r w:rsidR="00C06DE3">
        <w:rPr>
          <w:b w:val="0"/>
          <w:i/>
          <w:color w:val="C00000"/>
          <w:sz w:val="22"/>
        </w:rPr>
        <w:t xml:space="preserve">This is a </w:t>
      </w:r>
      <w:r w:rsidR="00153F1E" w:rsidRPr="005C440C">
        <w:rPr>
          <w:b w:val="0"/>
          <w:i/>
          <w:color w:val="C00000"/>
          <w:sz w:val="22"/>
        </w:rPr>
        <w:t xml:space="preserve">fillable </w:t>
      </w:r>
      <w:r w:rsidR="00C06DE3">
        <w:rPr>
          <w:b w:val="0"/>
          <w:i/>
          <w:color w:val="C00000"/>
          <w:sz w:val="22"/>
        </w:rPr>
        <w:t>Word document</w:t>
      </w:r>
      <w:r w:rsidR="00327981" w:rsidRPr="005C440C">
        <w:rPr>
          <w:b w:val="0"/>
          <w:i/>
          <w:color w:val="C00000"/>
          <w:sz w:val="22"/>
        </w:rPr>
        <w:t xml:space="preserve">.  </w:t>
      </w:r>
      <w:r w:rsidR="005C440C" w:rsidRPr="005C440C">
        <w:rPr>
          <w:b w:val="0"/>
          <w:i/>
          <w:color w:val="C00000"/>
          <w:sz w:val="22"/>
        </w:rPr>
        <w:t xml:space="preserve">When field is selected for data entry it will be highlighted. </w:t>
      </w:r>
      <w:r w:rsidR="00153F1E" w:rsidRPr="005C440C">
        <w:rPr>
          <w:b w:val="0"/>
          <w:i/>
          <w:color w:val="C00000"/>
          <w:sz w:val="22"/>
        </w:rPr>
        <w:t xml:space="preserve">Fill in and save </w:t>
      </w:r>
      <w:r w:rsidR="00C06DE3">
        <w:rPr>
          <w:b w:val="0"/>
          <w:i/>
          <w:color w:val="C00000"/>
          <w:sz w:val="22"/>
        </w:rPr>
        <w:t xml:space="preserve">your completed form </w:t>
      </w:r>
      <w:r w:rsidR="00153F1E" w:rsidRPr="005C440C">
        <w:rPr>
          <w:b w:val="0"/>
          <w:i/>
          <w:color w:val="C00000"/>
          <w:sz w:val="22"/>
        </w:rPr>
        <w:t xml:space="preserve">before sending. </w:t>
      </w:r>
      <w:r w:rsidR="00E00E37">
        <w:rPr>
          <w:b w:val="0"/>
          <w:i/>
          <w:color w:val="C00000"/>
          <w:sz w:val="22"/>
        </w:rPr>
        <w:t>All fields MUST be filled out.</w:t>
      </w:r>
    </w:p>
    <w:p w14:paraId="02513319" w14:textId="77777777" w:rsidR="00EC5DA0" w:rsidRPr="0082187E" w:rsidRDefault="00EC5DA0" w:rsidP="00EC5DA0">
      <w:pPr>
        <w:pStyle w:val="Heading1"/>
      </w:pPr>
      <w:r>
        <w:t>Section I: General Information</w:t>
      </w:r>
    </w:p>
    <w:p w14:paraId="0021F298" w14:textId="77777777" w:rsidR="00D33244" w:rsidRPr="00EC5DA0" w:rsidRDefault="00EC5DA0" w:rsidP="00EC5DA0">
      <w:pPr>
        <w:pStyle w:val="NoSpacing"/>
        <w:rPr>
          <w:b/>
        </w:rPr>
      </w:pPr>
      <w:r w:rsidRPr="0082187E">
        <w:rPr>
          <w:b/>
        </w:rPr>
        <w:t>Name</w:t>
      </w:r>
      <w:r>
        <w:rPr>
          <w:b/>
        </w:rPr>
        <w:t xml:space="preserve"> (last, first)</w:t>
      </w:r>
      <w:r w:rsidRPr="0082187E">
        <w:rPr>
          <w:b/>
        </w:rPr>
        <w:t xml:space="preserve">: </w:t>
      </w:r>
      <w:sdt>
        <w:sdtPr>
          <w:rPr>
            <w:b/>
          </w:rPr>
          <w:alias w:val="Name"/>
          <w:tag w:val="Name"/>
          <w:id w:val="448598513"/>
          <w:placeholder>
            <w:docPart w:val="E7AAAC4029FE4966B9284ABA0F39AD00"/>
          </w:placeholder>
          <w:showingPlcHdr/>
          <w:text/>
        </w:sdtPr>
        <w:sdtEndPr/>
        <w:sdtContent>
          <w:r w:rsidR="0000408C" w:rsidRPr="00861E62">
            <w:rPr>
              <w:rStyle w:val="PlaceholderText"/>
            </w:rPr>
            <w:t>Click here to enter text.</w:t>
          </w:r>
        </w:sdtContent>
      </w:sdt>
    </w:p>
    <w:p w14:paraId="316460A7" w14:textId="77777777" w:rsidR="00EC5DA0" w:rsidRDefault="00EC5DA0" w:rsidP="00EC5DA0">
      <w:pPr>
        <w:pStyle w:val="NoSpacing"/>
      </w:pPr>
    </w:p>
    <w:p w14:paraId="72DCB050" w14:textId="77777777" w:rsidR="00EC5DA0" w:rsidRDefault="00EC5DA0" w:rsidP="00EC5DA0">
      <w:pPr>
        <w:pStyle w:val="NoSpacing"/>
        <w:rPr>
          <w:b/>
        </w:rPr>
      </w:pPr>
      <w:r>
        <w:rPr>
          <w:b/>
        </w:rPr>
        <w:t>Student Classification (Indicate year of study in space provided, i.e., freshman, 3</w:t>
      </w:r>
      <w:r w:rsidRPr="0021637F">
        <w:rPr>
          <w:b/>
          <w:vertAlign w:val="superscript"/>
        </w:rPr>
        <w:t>rd</w:t>
      </w:r>
      <w:r>
        <w:rPr>
          <w:b/>
        </w:rPr>
        <w:t xml:space="preserve"> year, etc.)</w:t>
      </w:r>
    </w:p>
    <w:p w14:paraId="1764F236" w14:textId="77777777" w:rsidR="00EC5DA0" w:rsidRDefault="00EC5DA0" w:rsidP="00EC5DA0">
      <w:pPr>
        <w:pStyle w:val="NoSpacing"/>
        <w:rPr>
          <w:b/>
        </w:rPr>
      </w:pPr>
    </w:p>
    <w:p w14:paraId="2B821534" w14:textId="77777777" w:rsidR="00EC5DA0" w:rsidRDefault="00F811CE" w:rsidP="00EC5DA0">
      <w:pPr>
        <w:pStyle w:val="NoSpacing"/>
      </w:pPr>
      <w:sdt>
        <w:sdtPr>
          <w:id w:val="607012185"/>
        </w:sdtPr>
        <w:sdtEndPr/>
        <w:sdtContent>
          <w:r w:rsidR="00EC5DA0">
            <w:rPr>
              <w:rFonts w:ascii="MS Gothic" w:eastAsia="MS Gothic" w:hAnsi="MS Gothic" w:hint="eastAsia"/>
            </w:rPr>
            <w:t>☐</w:t>
          </w:r>
        </w:sdtContent>
      </w:sdt>
      <w:r w:rsidR="00EC5DA0">
        <w:t xml:space="preserve"> Undergraduate Student  </w:t>
      </w:r>
      <w:sdt>
        <w:sdtPr>
          <w:alias w:val="Undergrad yr of study"/>
          <w:tag w:val="Undergrad yr of study"/>
          <w:id w:val="-122536148"/>
          <w:showingPlcHdr/>
          <w:text/>
        </w:sdtPr>
        <w:sdtEndPr/>
        <w:sdtContent>
          <w:r w:rsidR="0000408C">
            <w:t xml:space="preserve">     </w:t>
          </w:r>
        </w:sdtContent>
      </w:sdt>
    </w:p>
    <w:p w14:paraId="387435D8" w14:textId="77777777" w:rsidR="00EC5DA0" w:rsidRDefault="00EC5DA0" w:rsidP="00EC5DA0">
      <w:pPr>
        <w:pStyle w:val="NoSpacing"/>
      </w:pPr>
    </w:p>
    <w:p w14:paraId="5D428405" w14:textId="77777777" w:rsidR="00EC5DA0" w:rsidRDefault="00F811CE" w:rsidP="00EC5DA0">
      <w:pPr>
        <w:pStyle w:val="NoSpacing"/>
      </w:pPr>
      <w:sdt>
        <w:sdtPr>
          <w:id w:val="-2048360827"/>
        </w:sdtPr>
        <w:sdtEndPr/>
        <w:sdtContent>
          <w:sdt>
            <w:sdtPr>
              <w:id w:val="458226359"/>
            </w:sdtPr>
            <w:sdtEndPr/>
            <w:sdtContent>
              <w:r w:rsidR="0000408C">
                <w:rPr>
                  <w:rFonts w:ascii="MS Gothic" w:eastAsia="MS Gothic" w:hAnsi="MS Gothic" w:hint="eastAsia"/>
                </w:rPr>
                <w:t>☐</w:t>
              </w:r>
            </w:sdtContent>
          </w:sdt>
        </w:sdtContent>
      </w:sdt>
      <w:r w:rsidR="00EC5DA0">
        <w:t>Graduate Student- Masters, PhD</w:t>
      </w:r>
      <w:r w:rsidR="0075746C">
        <w:t xml:space="preserve"> </w:t>
      </w:r>
    </w:p>
    <w:p w14:paraId="5BCFAAE0" w14:textId="77777777" w:rsidR="00EC5DA0" w:rsidRDefault="00EC5DA0" w:rsidP="00EC5DA0">
      <w:pPr>
        <w:pStyle w:val="NoSpacing"/>
      </w:pPr>
    </w:p>
    <w:p w14:paraId="48DB4544" w14:textId="77777777" w:rsidR="00EC5DA0" w:rsidRDefault="00F811CE" w:rsidP="00EC5DA0">
      <w:pPr>
        <w:pStyle w:val="NoSpacing"/>
      </w:pPr>
      <w:sdt>
        <w:sdtPr>
          <w:id w:val="1372186236"/>
        </w:sdtPr>
        <w:sdtEndPr/>
        <w:sdtContent>
          <w:r w:rsidR="00EC5DA0">
            <w:rPr>
              <w:rFonts w:ascii="MS Gothic" w:eastAsia="MS Gothic" w:hAnsi="MS Gothic" w:hint="eastAsia"/>
            </w:rPr>
            <w:t>☐</w:t>
          </w:r>
        </w:sdtContent>
      </w:sdt>
      <w:r w:rsidR="00EC5DA0">
        <w:t xml:space="preserve"> Medical Student</w:t>
      </w:r>
      <w:r w:rsidR="0000408C">
        <w:t>:</w:t>
      </w:r>
      <w:r w:rsidR="00EC5DA0">
        <w:t xml:space="preserve">  </w:t>
      </w:r>
      <w:sdt>
        <w:sdtPr>
          <w:alias w:val="Med Student yr of study"/>
          <w:tag w:val="Med Student yr of study"/>
          <w:id w:val="1540169518"/>
          <w:showingPlcHdr/>
          <w:text/>
        </w:sdtPr>
        <w:sdtEndPr/>
        <w:sdtContent>
          <w:r w:rsidR="0000408C">
            <w:t xml:space="preserve">     </w:t>
          </w:r>
        </w:sdtContent>
      </w:sdt>
    </w:p>
    <w:p w14:paraId="1EFD1F24" w14:textId="77777777" w:rsidR="00EC5DA0" w:rsidRDefault="00EC5DA0" w:rsidP="00EC5DA0">
      <w:pPr>
        <w:pStyle w:val="NoSpacing"/>
        <w:rPr>
          <w:b/>
        </w:rPr>
      </w:pPr>
    </w:p>
    <w:p w14:paraId="6FA06EF5" w14:textId="77777777" w:rsidR="00EC5DA0" w:rsidRDefault="00EC5DA0" w:rsidP="00EC5DA0">
      <w:pPr>
        <w:pStyle w:val="NoSpacing"/>
        <w:rPr>
          <w:b/>
        </w:rPr>
      </w:pPr>
      <w:r>
        <w:rPr>
          <w:b/>
        </w:rPr>
        <w:t>Name, location of institution currently attending:</w:t>
      </w:r>
      <w:r w:rsidRPr="00C16BAF">
        <w:t xml:space="preserve"> </w:t>
      </w:r>
      <w:sdt>
        <w:sdtPr>
          <w:alias w:val="Name, location of institution"/>
          <w:tag w:val="Name, location of institution"/>
          <w:id w:val="-1337683963"/>
          <w:showingPlcHdr/>
          <w:text/>
        </w:sdtPr>
        <w:sdtEndPr/>
        <w:sdtContent>
          <w:r w:rsidR="0000408C">
            <w:t xml:space="preserve">     </w:t>
          </w:r>
        </w:sdtContent>
      </w:sdt>
    </w:p>
    <w:p w14:paraId="78CDA6C2" w14:textId="77777777" w:rsidR="00EC5DA0" w:rsidRDefault="00EC5DA0" w:rsidP="00EC5DA0">
      <w:pPr>
        <w:pStyle w:val="NoSpacing"/>
        <w:rPr>
          <w:b/>
        </w:rPr>
      </w:pPr>
    </w:p>
    <w:p w14:paraId="04836720" w14:textId="77777777" w:rsidR="00EC5DA0" w:rsidRDefault="00EC5DA0" w:rsidP="00EC5DA0">
      <w:pPr>
        <w:pStyle w:val="NoSpacing"/>
      </w:pPr>
      <w:r w:rsidRPr="00D54F23">
        <w:rPr>
          <w:b/>
        </w:rPr>
        <w:t>Major</w:t>
      </w:r>
      <w:r w:rsidRPr="00D54F23">
        <w:t>:</w:t>
      </w:r>
      <w:r>
        <w:t xml:space="preserve">  </w:t>
      </w:r>
      <w:sdt>
        <w:sdtPr>
          <w:alias w:val="Major"/>
          <w:tag w:val="Major"/>
          <w:id w:val="-552081399"/>
          <w:showingPlcHdr/>
          <w:text/>
        </w:sdtPr>
        <w:sdtEndPr/>
        <w:sdtContent>
          <w:r w:rsidR="0000408C">
            <w:t xml:space="preserve">     </w:t>
          </w:r>
        </w:sdtContent>
      </w:sdt>
      <w:r>
        <w:tab/>
      </w:r>
      <w:r>
        <w:tab/>
      </w:r>
      <w:r w:rsidRPr="00D54F23">
        <w:rPr>
          <w:b/>
        </w:rPr>
        <w:t>GPA:</w:t>
      </w:r>
      <w:r>
        <w:t xml:space="preserve">  </w:t>
      </w:r>
      <w:sdt>
        <w:sdtPr>
          <w:alias w:val="GPA"/>
          <w:tag w:val="GPA"/>
          <w:id w:val="-1126698684"/>
          <w:showingPlcHdr/>
          <w:text/>
        </w:sdtPr>
        <w:sdtEndPr/>
        <w:sdtContent>
          <w:r w:rsidR="0000408C">
            <w:t xml:space="preserve">     </w:t>
          </w:r>
        </w:sdtContent>
      </w:sdt>
    </w:p>
    <w:p w14:paraId="4017F9D6" w14:textId="77777777" w:rsidR="00EC5DA0" w:rsidRDefault="00EC5DA0" w:rsidP="00EC5DA0">
      <w:pPr>
        <w:pStyle w:val="NoSpacing"/>
        <w:rPr>
          <w:b/>
        </w:rPr>
      </w:pPr>
    </w:p>
    <w:p w14:paraId="72D85DF5" w14:textId="77777777" w:rsidR="00EC5DA0" w:rsidRDefault="00EC5DA0" w:rsidP="00EC5DA0">
      <w:pPr>
        <w:pStyle w:val="NoSpacing"/>
      </w:pPr>
      <w:r w:rsidRPr="00D54F23">
        <w:rPr>
          <w:b/>
        </w:rPr>
        <w:t>Anticipated Graduation Date</w:t>
      </w:r>
      <w:r>
        <w:t xml:space="preserve">:  </w:t>
      </w:r>
      <w:sdt>
        <w:sdtPr>
          <w:alias w:val="Anticipated Graduation Date"/>
          <w:tag w:val="Anticipated Graduation Date"/>
          <w:id w:val="1880814492"/>
          <w:showingPlcHdr/>
          <w:text/>
        </w:sdtPr>
        <w:sdtEndPr/>
        <w:sdtContent>
          <w:r w:rsidR="0000408C">
            <w:t xml:space="preserve">     </w:t>
          </w:r>
        </w:sdtContent>
      </w:sdt>
    </w:p>
    <w:p w14:paraId="71996A53" w14:textId="77777777" w:rsidR="00EC5DA0" w:rsidRDefault="00EC5DA0" w:rsidP="00EC5DA0">
      <w:pPr>
        <w:pStyle w:val="NoSpacing"/>
      </w:pPr>
    </w:p>
    <w:p w14:paraId="2590E8C4" w14:textId="77777777" w:rsidR="00EC5DA0" w:rsidRDefault="00EC5DA0" w:rsidP="00EC5DA0">
      <w:pPr>
        <w:pStyle w:val="NoSpacing"/>
      </w:pPr>
      <w:r w:rsidRPr="00D54F23">
        <w:rPr>
          <w:b/>
        </w:rPr>
        <w:t>Graduation date (Post-baccalaureate students only</w:t>
      </w:r>
      <w:r>
        <w:t xml:space="preserve">):  </w:t>
      </w:r>
      <w:sdt>
        <w:sdtPr>
          <w:alias w:val="Graduation Date"/>
          <w:tag w:val="Graduation Date"/>
          <w:id w:val="823241319"/>
          <w:showingPlcHdr/>
          <w:text/>
        </w:sdtPr>
        <w:sdtEndPr/>
        <w:sdtContent>
          <w:r w:rsidR="0000408C">
            <w:t xml:space="preserve">     </w:t>
          </w:r>
        </w:sdtContent>
      </w:sdt>
    </w:p>
    <w:p w14:paraId="433E6F5C" w14:textId="77777777" w:rsidR="00EC5DA0" w:rsidRDefault="00EC5DA0" w:rsidP="00EC5DA0">
      <w:pPr>
        <w:pStyle w:val="NoSpacing"/>
        <w:rPr>
          <w:b/>
        </w:rPr>
      </w:pPr>
    </w:p>
    <w:p w14:paraId="4D42F330" w14:textId="77777777" w:rsidR="00EC5DA0" w:rsidRDefault="00EC5DA0" w:rsidP="00EC5DA0">
      <w:pPr>
        <w:pStyle w:val="NoSpacing"/>
        <w:rPr>
          <w:b/>
        </w:rPr>
      </w:pPr>
      <w:r>
        <w:rPr>
          <w:b/>
        </w:rPr>
        <w:t>My highest educational goal:</w:t>
      </w:r>
    </w:p>
    <w:p w14:paraId="1C785F51" w14:textId="77777777" w:rsidR="00EC5DA0" w:rsidRDefault="00EC5DA0" w:rsidP="00EC5DA0">
      <w:pPr>
        <w:pStyle w:val="NoSpacing"/>
      </w:pPr>
    </w:p>
    <w:p w14:paraId="50ED68F6" w14:textId="77777777" w:rsidR="00EC5DA0" w:rsidRDefault="00F811CE" w:rsidP="00EC5DA0">
      <w:pPr>
        <w:pStyle w:val="NoSpacing"/>
      </w:pPr>
      <w:sdt>
        <w:sdtPr>
          <w:id w:val="505791396"/>
        </w:sdtPr>
        <w:sdtEndPr/>
        <w:sdtContent>
          <w:r w:rsidR="00335AE4">
            <w:rPr>
              <w:rFonts w:ascii="MS Gothic" w:eastAsia="MS Gothic" w:hAnsi="MS Gothic" w:hint="eastAsia"/>
            </w:rPr>
            <w:t>☐</w:t>
          </w:r>
        </w:sdtContent>
      </w:sdt>
      <w:r w:rsidR="00EC5DA0">
        <w:t xml:space="preserve"> Bachelor’s Degree</w:t>
      </w:r>
    </w:p>
    <w:p w14:paraId="3EE08A98" w14:textId="77777777" w:rsidR="00EC5DA0" w:rsidRDefault="00F811CE" w:rsidP="00EC5DA0">
      <w:pPr>
        <w:pStyle w:val="NoSpacing"/>
      </w:pPr>
      <w:sdt>
        <w:sdtPr>
          <w:id w:val="148170832"/>
        </w:sdtPr>
        <w:sdtEndPr/>
        <w:sdtContent>
          <w:r w:rsidR="00335AE4">
            <w:rPr>
              <w:rFonts w:ascii="MS Gothic" w:eastAsia="MS Gothic" w:hAnsi="MS Gothic" w:hint="eastAsia"/>
            </w:rPr>
            <w:t>☐</w:t>
          </w:r>
        </w:sdtContent>
      </w:sdt>
      <w:r w:rsidR="00EC5DA0">
        <w:t xml:space="preserve"> Master’s Degree</w:t>
      </w:r>
    </w:p>
    <w:p w14:paraId="4731D245" w14:textId="77777777" w:rsidR="00EC5DA0" w:rsidRDefault="00F811CE" w:rsidP="00EC5DA0">
      <w:pPr>
        <w:pStyle w:val="NoSpacing"/>
      </w:pPr>
      <w:sdt>
        <w:sdtPr>
          <w:id w:val="-1034026172"/>
        </w:sdtPr>
        <w:sdtEndPr/>
        <w:sdtContent>
          <w:r w:rsidR="0000408C">
            <w:rPr>
              <w:rFonts w:ascii="MS Gothic" w:eastAsia="MS Gothic" w:hAnsi="MS Gothic" w:hint="eastAsia"/>
            </w:rPr>
            <w:t>☐</w:t>
          </w:r>
        </w:sdtContent>
      </w:sdt>
      <w:r w:rsidR="0000408C">
        <w:t xml:space="preserve"> </w:t>
      </w:r>
      <w:r w:rsidR="00EC5DA0">
        <w:t>Doctorate/Professional Degree (e.g., MD, PhD, DrPH)</w:t>
      </w:r>
    </w:p>
    <w:p w14:paraId="5D5C6DDE" w14:textId="77777777" w:rsidR="00EC5DA0" w:rsidRDefault="00EC5DA0" w:rsidP="00EC5DA0">
      <w:pPr>
        <w:pStyle w:val="NoSpacing"/>
      </w:pPr>
    </w:p>
    <w:p w14:paraId="3DEFBE75" w14:textId="77777777" w:rsidR="00EC5DA0" w:rsidRDefault="00EC5DA0" w:rsidP="00EC5DA0">
      <w:pPr>
        <w:pStyle w:val="NoSpacing"/>
      </w:pPr>
      <w:r w:rsidRPr="0082187E">
        <w:rPr>
          <w:b/>
        </w:rPr>
        <w:t>My career goal:</w:t>
      </w:r>
      <w:r>
        <w:t xml:space="preserve"> </w:t>
      </w:r>
      <w:r w:rsidR="00335AE4">
        <w:t xml:space="preserve"> </w:t>
      </w:r>
      <w:sdt>
        <w:sdtPr>
          <w:alias w:val="Career Goal"/>
          <w:tag w:val="Career Goal"/>
          <w:id w:val="1957520281"/>
          <w:showingPlcHdr/>
          <w:text/>
        </w:sdtPr>
        <w:sdtEndPr/>
        <w:sdtContent>
          <w:r w:rsidR="0000408C">
            <w:t xml:space="preserve">     </w:t>
          </w:r>
        </w:sdtContent>
      </w:sdt>
    </w:p>
    <w:p w14:paraId="316A5C0E" w14:textId="77777777" w:rsidR="00EC5DA0" w:rsidRDefault="00EC5DA0" w:rsidP="00EC5DA0">
      <w:pPr>
        <w:pStyle w:val="NoSpacing"/>
      </w:pPr>
    </w:p>
    <w:p w14:paraId="585A5ED9" w14:textId="39ECB222" w:rsidR="00EC5DA0" w:rsidRPr="0082187E" w:rsidRDefault="00EC5DA0" w:rsidP="00EC5DA0">
      <w:pPr>
        <w:pStyle w:val="NoSpacing"/>
        <w:rPr>
          <w:b/>
        </w:rPr>
      </w:pPr>
      <w:r w:rsidRPr="0082187E">
        <w:rPr>
          <w:b/>
        </w:rPr>
        <w:t>I learned about the Vanderbilt</w:t>
      </w:r>
      <w:r>
        <w:rPr>
          <w:b/>
        </w:rPr>
        <w:t xml:space="preserve"> </w:t>
      </w:r>
      <w:r w:rsidRPr="0082187E">
        <w:rPr>
          <w:b/>
        </w:rPr>
        <w:t xml:space="preserve">Anesthesiology </w:t>
      </w:r>
      <w:r w:rsidR="00CD5AED">
        <w:rPr>
          <w:b/>
        </w:rPr>
        <w:t xml:space="preserve">Summer Research </w:t>
      </w:r>
      <w:r w:rsidRPr="0082187E">
        <w:rPr>
          <w:b/>
        </w:rPr>
        <w:t xml:space="preserve">Program from: </w:t>
      </w:r>
    </w:p>
    <w:p w14:paraId="1DF59BE7" w14:textId="77777777" w:rsidR="00EC5DA0" w:rsidRDefault="00F811CE" w:rsidP="00EC5DA0">
      <w:pPr>
        <w:pStyle w:val="NoSpacing"/>
      </w:pPr>
      <w:sdt>
        <w:sdtPr>
          <w:id w:val="-1770686462"/>
        </w:sdtPr>
        <w:sdtEndPr/>
        <w:sdtContent>
          <w:r w:rsidR="00335AE4">
            <w:rPr>
              <w:rFonts w:ascii="MS Gothic" w:eastAsia="MS Gothic" w:hAnsi="MS Gothic" w:hint="eastAsia"/>
            </w:rPr>
            <w:t>☐</w:t>
          </w:r>
        </w:sdtContent>
      </w:sdt>
      <w:r w:rsidR="00EC5DA0">
        <w:t xml:space="preserve"> Website</w:t>
      </w:r>
    </w:p>
    <w:p w14:paraId="726AA410" w14:textId="77777777" w:rsidR="00EC5DA0" w:rsidRDefault="00F811CE" w:rsidP="00EC5DA0">
      <w:pPr>
        <w:pStyle w:val="NoSpacing"/>
      </w:pPr>
      <w:sdt>
        <w:sdtPr>
          <w:id w:val="2127508288"/>
        </w:sdtPr>
        <w:sdtEndPr/>
        <w:sdtContent>
          <w:r w:rsidR="00CF736F">
            <w:rPr>
              <w:rFonts w:ascii="MS Gothic" w:eastAsia="MS Gothic" w:hAnsi="MS Gothic" w:hint="eastAsia"/>
            </w:rPr>
            <w:t>☐</w:t>
          </w:r>
        </w:sdtContent>
      </w:sdt>
      <w:r w:rsidR="00EC5DA0">
        <w:t xml:space="preserve"> Career Center</w:t>
      </w:r>
    </w:p>
    <w:p w14:paraId="0024EE08" w14:textId="77777777" w:rsidR="00EC5DA0" w:rsidRDefault="00F811CE" w:rsidP="00EC5DA0">
      <w:pPr>
        <w:pStyle w:val="NoSpacing"/>
      </w:pPr>
      <w:sdt>
        <w:sdtPr>
          <w:id w:val="1150097765"/>
        </w:sdtPr>
        <w:sdtEndPr/>
        <w:sdtContent>
          <w:r w:rsidR="00CF736F">
            <w:rPr>
              <w:rFonts w:ascii="MS Gothic" w:eastAsia="MS Gothic" w:hAnsi="MS Gothic" w:hint="eastAsia"/>
            </w:rPr>
            <w:t>☐</w:t>
          </w:r>
        </w:sdtContent>
      </w:sdt>
      <w:r w:rsidR="00EC5DA0">
        <w:t xml:space="preserve"> Classmate/Friend</w:t>
      </w:r>
    </w:p>
    <w:p w14:paraId="23CC51E5" w14:textId="77777777" w:rsidR="00EC5DA0" w:rsidRPr="00153F1E" w:rsidRDefault="00F811CE" w:rsidP="00EC5DA0">
      <w:pPr>
        <w:pStyle w:val="NoSpacing"/>
      </w:pPr>
      <w:sdt>
        <w:sdtPr>
          <w:id w:val="-757974078"/>
        </w:sdtPr>
        <w:sdtEndPr/>
        <w:sdtContent>
          <w:r w:rsidR="0000408C">
            <w:rPr>
              <w:rFonts w:ascii="MS Gothic" w:eastAsia="MS Gothic" w:hAnsi="MS Gothic" w:hint="eastAsia"/>
            </w:rPr>
            <w:t>☐</w:t>
          </w:r>
        </w:sdtContent>
      </w:sdt>
      <w:r w:rsidR="0000408C">
        <w:t xml:space="preserve"> </w:t>
      </w:r>
      <w:r w:rsidR="00EC5DA0">
        <w:t>College Professor/Advisor</w:t>
      </w:r>
    </w:p>
    <w:p w14:paraId="706E7F61" w14:textId="77777777" w:rsidR="00EC5DA0" w:rsidRDefault="00EC5DA0" w:rsidP="00EC5DA0">
      <w:pPr>
        <w:pStyle w:val="NoSpacing"/>
        <w:rPr>
          <w:b/>
        </w:rPr>
      </w:pPr>
    </w:p>
    <w:p w14:paraId="5A199583" w14:textId="77777777" w:rsidR="00EC5DA0" w:rsidRPr="001115EE" w:rsidRDefault="00EC5DA0" w:rsidP="00EC5DA0">
      <w:pPr>
        <w:pStyle w:val="NoSpacing"/>
        <w:rPr>
          <w:b/>
        </w:rPr>
      </w:pPr>
      <w:r w:rsidRPr="0082187E">
        <w:rPr>
          <w:b/>
        </w:rPr>
        <w:t>Date of Birth</w:t>
      </w:r>
      <w:r w:rsidR="00153F1E">
        <w:rPr>
          <w:b/>
        </w:rPr>
        <w:t xml:space="preserve"> (month/date/year</w:t>
      </w:r>
      <w:r w:rsidR="005C440C">
        <w:rPr>
          <w:b/>
        </w:rPr>
        <w:t>)</w:t>
      </w:r>
      <w:r w:rsidRPr="0082187E">
        <w:rPr>
          <w:b/>
        </w:rPr>
        <w:t xml:space="preserve">: </w:t>
      </w:r>
      <w:r>
        <w:rPr>
          <w:b/>
        </w:rPr>
        <w:t xml:space="preserve"> </w:t>
      </w:r>
      <w:sdt>
        <w:sdtPr>
          <w:rPr>
            <w:b/>
          </w:rPr>
          <w:alias w:val="Date of birth"/>
          <w:tag w:val="Date of birth"/>
          <w:id w:val="-1584593460"/>
          <w:showingPlcHdr/>
          <w:text/>
        </w:sdtPr>
        <w:sdtEndPr/>
        <w:sdtContent>
          <w:r w:rsidR="0000408C">
            <w:rPr>
              <w:b/>
            </w:rPr>
            <w:t xml:space="preserve">     </w:t>
          </w:r>
        </w:sdtContent>
      </w:sdt>
    </w:p>
    <w:p w14:paraId="2289A460" w14:textId="77777777" w:rsidR="00EC5DA0" w:rsidRDefault="00EC5DA0" w:rsidP="00EC5DA0">
      <w:pPr>
        <w:pStyle w:val="NoSpacing"/>
      </w:pPr>
    </w:p>
    <w:p w14:paraId="1573ABED" w14:textId="77777777" w:rsidR="00F9153C" w:rsidRDefault="00EC5DA0" w:rsidP="00EC5DA0">
      <w:pPr>
        <w:pStyle w:val="NoSpacing"/>
        <w:rPr>
          <w:b/>
        </w:rPr>
      </w:pPr>
      <w:r w:rsidRPr="0082187E">
        <w:rPr>
          <w:b/>
        </w:rPr>
        <w:t xml:space="preserve">Gender: </w:t>
      </w:r>
      <w:r>
        <w:rPr>
          <w:b/>
        </w:rPr>
        <w:t xml:space="preserve"> </w:t>
      </w:r>
    </w:p>
    <w:p w14:paraId="11976DA8" w14:textId="77777777" w:rsidR="00EC5DA0" w:rsidRPr="001115EE" w:rsidRDefault="00EC5DA0" w:rsidP="00EC5DA0">
      <w:pPr>
        <w:pStyle w:val="NoSpacing"/>
        <w:rPr>
          <w:b/>
        </w:rPr>
      </w:pPr>
      <w:r>
        <w:t xml:space="preserve">Female: </w:t>
      </w:r>
      <w:sdt>
        <w:sdtPr>
          <w:id w:val="1929688784"/>
        </w:sdtPr>
        <w:sdtEndPr/>
        <w:sdtContent>
          <w:r w:rsidR="0000408C">
            <w:rPr>
              <w:rFonts w:ascii="MS Gothic" w:eastAsia="MS Gothic" w:hAnsi="MS Gothic" w:hint="eastAsia"/>
            </w:rPr>
            <w:t>☐</w:t>
          </w:r>
        </w:sdtContent>
      </w:sdt>
      <w:r>
        <w:rPr>
          <w:b/>
        </w:rPr>
        <w:t xml:space="preserve"> </w:t>
      </w:r>
      <w:r>
        <w:t xml:space="preserve">Male: </w:t>
      </w:r>
      <w:sdt>
        <w:sdtPr>
          <w:id w:val="358938395"/>
        </w:sdtPr>
        <w:sdtEndPr/>
        <w:sdtContent>
          <w:r w:rsidR="00153F1E">
            <w:rPr>
              <w:rFonts w:ascii="MS Gothic" w:eastAsia="MS Gothic" w:hAnsi="MS Gothic" w:hint="eastAsia"/>
            </w:rPr>
            <w:t>☐</w:t>
          </w:r>
          <w:r w:rsidR="00F9153C">
            <w:rPr>
              <w:rFonts w:ascii="MS Gothic" w:eastAsia="MS Gothic" w:hAnsi="MS Gothic"/>
            </w:rPr>
            <w:t xml:space="preserve"> </w:t>
          </w:r>
          <w:r w:rsidR="00F9153C">
            <w:t xml:space="preserve">Other: </w:t>
          </w:r>
          <w:sdt>
            <w:sdtPr>
              <w:id w:val="603622928"/>
            </w:sdtPr>
            <w:sdtEndPr/>
            <w:sdtContent>
              <w:r w:rsidR="00F9153C">
                <w:rPr>
                  <w:rFonts w:ascii="MS Gothic" w:eastAsia="MS Gothic" w:hAnsi="MS Gothic" w:hint="eastAsia"/>
                </w:rPr>
                <w:t>☐</w:t>
              </w:r>
              <w:r w:rsidR="00F9153C">
                <w:rPr>
                  <w:rFonts w:ascii="MS Gothic" w:eastAsia="MS Gothic" w:hAnsi="MS Gothic"/>
                </w:rPr>
                <w:t xml:space="preserve"> </w:t>
              </w:r>
            </w:sdtContent>
          </w:sdt>
        </w:sdtContent>
      </w:sdt>
    </w:p>
    <w:p w14:paraId="79566F3D" w14:textId="77777777" w:rsidR="00EC5DA0" w:rsidRDefault="00EC5DA0" w:rsidP="00EC5DA0">
      <w:pPr>
        <w:pStyle w:val="NoSpacing"/>
      </w:pPr>
    </w:p>
    <w:p w14:paraId="03F6739F" w14:textId="77777777" w:rsidR="005C440C" w:rsidRDefault="005C440C" w:rsidP="00EC5DA0">
      <w:pPr>
        <w:pStyle w:val="NoSpacing"/>
      </w:pPr>
    </w:p>
    <w:p w14:paraId="60399088" w14:textId="77777777" w:rsidR="00F710B0" w:rsidRDefault="00F710B0" w:rsidP="00EC5DA0">
      <w:pPr>
        <w:pStyle w:val="NoSpacing"/>
        <w:rPr>
          <w:b/>
        </w:rPr>
      </w:pPr>
    </w:p>
    <w:p w14:paraId="63D3E5E2" w14:textId="77777777" w:rsidR="00F710B0" w:rsidRDefault="00F710B0" w:rsidP="00EC5DA0">
      <w:pPr>
        <w:pStyle w:val="NoSpacing"/>
        <w:rPr>
          <w:b/>
        </w:rPr>
      </w:pPr>
    </w:p>
    <w:p w14:paraId="20BE4300" w14:textId="1B6A9B48" w:rsidR="00EC5DA0" w:rsidRDefault="00EC5DA0" w:rsidP="00EC5DA0">
      <w:pPr>
        <w:pStyle w:val="NoSpacing"/>
        <w:rPr>
          <w:b/>
        </w:rPr>
      </w:pPr>
      <w:r>
        <w:rPr>
          <w:b/>
        </w:rPr>
        <w:t>Local Address:</w:t>
      </w:r>
    </w:p>
    <w:p w14:paraId="3E1D1F3B" w14:textId="77777777" w:rsidR="00EC5DA0" w:rsidRDefault="00EC5DA0" w:rsidP="00EC5DA0">
      <w:pPr>
        <w:pStyle w:val="NoSpacing"/>
      </w:pPr>
      <w:r>
        <w:t xml:space="preserve">Street Address: </w:t>
      </w:r>
      <w:sdt>
        <w:sdtPr>
          <w:alias w:val="Local Street Address line one"/>
          <w:tag w:val="Local Street Address line one"/>
          <w:id w:val="523839277"/>
          <w:showingPlcHdr/>
          <w:text/>
        </w:sdtPr>
        <w:sdtEndPr/>
        <w:sdtContent>
          <w:r w:rsidR="0000408C">
            <w:t xml:space="preserve">     </w:t>
          </w:r>
        </w:sdtContent>
      </w:sdt>
    </w:p>
    <w:p w14:paraId="7E43F82A" w14:textId="77777777" w:rsidR="00EC5DA0" w:rsidRDefault="00EC5DA0" w:rsidP="00EC5DA0">
      <w:pPr>
        <w:pStyle w:val="NoSpacing"/>
      </w:pPr>
    </w:p>
    <w:p w14:paraId="10946C61" w14:textId="77777777" w:rsidR="00EC5DA0" w:rsidRDefault="00EC5DA0" w:rsidP="00EC5DA0">
      <w:pPr>
        <w:pStyle w:val="NoSpacing"/>
      </w:pPr>
      <w:r>
        <w:t>City:</w:t>
      </w:r>
      <w:sdt>
        <w:sdtPr>
          <w:alias w:val="City"/>
          <w:tag w:val="City"/>
          <w:id w:val="-1373073457"/>
          <w:text/>
        </w:sdtPr>
        <w:sdtEndPr/>
        <w:sdtContent>
          <w:r w:rsidR="00516D2E">
            <w:t xml:space="preserve"> </w:t>
          </w:r>
        </w:sdtContent>
      </w:sdt>
      <w:r>
        <w:tab/>
        <w:t>State:</w:t>
      </w:r>
      <w:r>
        <w:tab/>
      </w:r>
      <w:sdt>
        <w:sdtPr>
          <w:alias w:val="State"/>
          <w:tag w:val="State"/>
          <w:id w:val="-1997030487"/>
          <w:showingPlcHdr/>
          <w:text/>
        </w:sdtPr>
        <w:sdtEndPr/>
        <w:sdtContent>
          <w:r w:rsidR="0000408C">
            <w:t xml:space="preserve">     </w:t>
          </w:r>
        </w:sdtContent>
      </w:sdt>
      <w:r>
        <w:tab/>
        <w:t xml:space="preserve">Zip Code: </w:t>
      </w:r>
      <w:sdt>
        <w:sdtPr>
          <w:alias w:val="Zip code"/>
          <w:tag w:val="Zip code"/>
          <w:id w:val="1611856684"/>
          <w:showingPlcHdr/>
          <w:text/>
        </w:sdtPr>
        <w:sdtEndPr/>
        <w:sdtContent>
          <w:r w:rsidR="0000408C">
            <w:t xml:space="preserve">     </w:t>
          </w:r>
        </w:sdtContent>
      </w:sdt>
    </w:p>
    <w:p w14:paraId="290E884D" w14:textId="77777777" w:rsidR="00EC5DA0" w:rsidRDefault="00EC5DA0" w:rsidP="00EC5DA0">
      <w:pPr>
        <w:pStyle w:val="NoSpacing"/>
      </w:pPr>
    </w:p>
    <w:p w14:paraId="2D8FBB41" w14:textId="77777777" w:rsidR="00EC5DA0" w:rsidRPr="0082187E" w:rsidRDefault="00EC5DA0" w:rsidP="00EC5DA0">
      <w:pPr>
        <w:pStyle w:val="NoSpacing"/>
        <w:rPr>
          <w:b/>
        </w:rPr>
      </w:pPr>
      <w:r w:rsidRPr="0082187E">
        <w:rPr>
          <w:b/>
        </w:rPr>
        <w:t>Permanent Address:</w:t>
      </w:r>
    </w:p>
    <w:p w14:paraId="7E0F78D0" w14:textId="77777777" w:rsidR="00153F1E" w:rsidRDefault="00153F1E" w:rsidP="00153F1E">
      <w:pPr>
        <w:pStyle w:val="NoSpacing"/>
      </w:pPr>
      <w:r>
        <w:t xml:space="preserve">Street Address: </w:t>
      </w:r>
      <w:sdt>
        <w:sdtPr>
          <w:alias w:val="Permanent address line one"/>
          <w:tag w:val="Permanent address line one"/>
          <w:id w:val="2009248073"/>
          <w:showingPlcHdr/>
          <w:text/>
        </w:sdtPr>
        <w:sdtEndPr/>
        <w:sdtContent>
          <w:r w:rsidR="0000408C">
            <w:t xml:space="preserve">     </w:t>
          </w:r>
        </w:sdtContent>
      </w:sdt>
    </w:p>
    <w:p w14:paraId="329AB95A" w14:textId="77777777" w:rsidR="00153F1E" w:rsidRDefault="00153F1E" w:rsidP="00153F1E">
      <w:pPr>
        <w:pStyle w:val="NoSpacing"/>
      </w:pPr>
    </w:p>
    <w:p w14:paraId="74C579D9" w14:textId="77777777" w:rsidR="00153F1E" w:rsidRDefault="00153F1E" w:rsidP="00153F1E">
      <w:pPr>
        <w:pStyle w:val="NoSpacing"/>
      </w:pPr>
      <w:r>
        <w:t>City:</w:t>
      </w:r>
      <w:sdt>
        <w:sdtPr>
          <w:alias w:val="Perm Address City"/>
          <w:tag w:val="Perm Address City"/>
          <w:id w:val="-1561627003"/>
          <w:text/>
        </w:sdtPr>
        <w:sdtEndPr/>
        <w:sdtContent>
          <w:r w:rsidR="00516D2E">
            <w:t xml:space="preserve"> </w:t>
          </w:r>
        </w:sdtContent>
      </w:sdt>
      <w:r>
        <w:tab/>
        <w:t>State:</w:t>
      </w:r>
      <w:r>
        <w:tab/>
      </w:r>
      <w:sdt>
        <w:sdtPr>
          <w:alias w:val="Perm Address State"/>
          <w:tag w:val="Perm Address State"/>
          <w:id w:val="689108940"/>
          <w:showingPlcHdr/>
          <w:text/>
        </w:sdtPr>
        <w:sdtEndPr/>
        <w:sdtContent>
          <w:r w:rsidR="0000408C">
            <w:t xml:space="preserve">     </w:t>
          </w:r>
        </w:sdtContent>
      </w:sdt>
      <w:r>
        <w:tab/>
        <w:t xml:space="preserve">Zip Code: </w:t>
      </w:r>
      <w:sdt>
        <w:sdtPr>
          <w:alias w:val="Perm Address Zip code"/>
          <w:tag w:val="Perm Address Zip code"/>
          <w:id w:val="-1221363229"/>
          <w:showingPlcHdr/>
          <w:text/>
        </w:sdtPr>
        <w:sdtEndPr/>
        <w:sdtContent>
          <w:r w:rsidR="0000408C">
            <w:t xml:space="preserve">     </w:t>
          </w:r>
        </w:sdtContent>
      </w:sdt>
    </w:p>
    <w:p w14:paraId="56E076F6" w14:textId="77777777" w:rsidR="00153F1E" w:rsidRDefault="00153F1E" w:rsidP="00153F1E">
      <w:pPr>
        <w:pStyle w:val="NoSpacing"/>
      </w:pPr>
    </w:p>
    <w:p w14:paraId="7C40A264" w14:textId="77777777" w:rsidR="00EC5DA0" w:rsidRDefault="00EC5DA0" w:rsidP="00EC5DA0">
      <w:pPr>
        <w:pStyle w:val="NoSpacing"/>
      </w:pPr>
    </w:p>
    <w:p w14:paraId="56A2CD2A" w14:textId="77777777" w:rsidR="00EC5DA0" w:rsidRPr="0082187E" w:rsidRDefault="00EC5DA0" w:rsidP="00EC5DA0">
      <w:pPr>
        <w:pStyle w:val="NoSpacing"/>
        <w:rPr>
          <w:b/>
        </w:rPr>
      </w:pPr>
      <w:r w:rsidRPr="0082187E">
        <w:rPr>
          <w:b/>
        </w:rPr>
        <w:t xml:space="preserve">Local Phone: </w:t>
      </w:r>
      <w:sdt>
        <w:sdtPr>
          <w:alias w:val="Local Phone"/>
          <w:tag w:val="Local Phone"/>
          <w:id w:val="1919830473"/>
          <w:text/>
        </w:sdtPr>
        <w:sdtEndPr/>
        <w:sdtContent>
          <w:r w:rsidR="00516D2E">
            <w:t xml:space="preserve"> </w:t>
          </w:r>
          <w:r w:rsidR="007C50A5">
            <w:t xml:space="preserve">  </w:t>
          </w:r>
        </w:sdtContent>
      </w:sdt>
      <w:r w:rsidRPr="00C16BAF">
        <w:t xml:space="preserve"> </w:t>
      </w:r>
      <w:r w:rsidR="00153F1E">
        <w:rPr>
          <w:b/>
        </w:rPr>
        <w:t>Cell Ph</w:t>
      </w:r>
      <w:r w:rsidR="0000408C">
        <w:rPr>
          <w:b/>
        </w:rPr>
        <w:t>one</w:t>
      </w:r>
      <w:r w:rsidR="00153F1E">
        <w:rPr>
          <w:b/>
        </w:rPr>
        <w:t xml:space="preserve">: </w:t>
      </w:r>
      <w:sdt>
        <w:sdtPr>
          <w:rPr>
            <w:b/>
          </w:rPr>
          <w:alias w:val="Cell phone"/>
          <w:tag w:val="Cell phone"/>
          <w:id w:val="223340063"/>
          <w:showingPlcHdr/>
          <w:text/>
        </w:sdtPr>
        <w:sdtEndPr/>
        <w:sdtContent>
          <w:r w:rsidR="0000408C">
            <w:rPr>
              <w:b/>
            </w:rPr>
            <w:t xml:space="preserve">     </w:t>
          </w:r>
        </w:sdtContent>
      </w:sdt>
      <w:r w:rsidR="00153F1E">
        <w:rPr>
          <w:b/>
        </w:rPr>
        <w:t xml:space="preserve"> </w:t>
      </w:r>
      <w:r w:rsidR="007C50A5">
        <w:rPr>
          <w:b/>
        </w:rPr>
        <w:t xml:space="preserve">   </w:t>
      </w:r>
      <w:r w:rsidR="00153F1E">
        <w:rPr>
          <w:b/>
        </w:rPr>
        <w:t>Home Ph</w:t>
      </w:r>
      <w:r w:rsidR="0000408C">
        <w:rPr>
          <w:b/>
        </w:rPr>
        <w:t>one</w:t>
      </w:r>
      <w:r w:rsidRPr="0082187E">
        <w:rPr>
          <w:b/>
        </w:rPr>
        <w:t>:</w:t>
      </w:r>
      <w:r w:rsidR="00153F1E">
        <w:t xml:space="preserve"> </w:t>
      </w:r>
      <w:sdt>
        <w:sdtPr>
          <w:alias w:val="Home phone"/>
          <w:tag w:val="Home phone"/>
          <w:id w:val="-1179571684"/>
          <w:showingPlcHdr/>
          <w:text/>
        </w:sdtPr>
        <w:sdtEndPr/>
        <w:sdtContent>
          <w:r w:rsidR="0000408C">
            <w:t xml:space="preserve">     </w:t>
          </w:r>
        </w:sdtContent>
      </w:sdt>
    </w:p>
    <w:p w14:paraId="3EA5A165" w14:textId="77777777" w:rsidR="00EC5DA0" w:rsidRDefault="00EC5DA0" w:rsidP="00EC5DA0">
      <w:pPr>
        <w:pStyle w:val="NoSpacing"/>
      </w:pPr>
    </w:p>
    <w:p w14:paraId="732D7110" w14:textId="77777777" w:rsidR="00EC5DA0" w:rsidRPr="0082187E" w:rsidRDefault="00EC5DA0" w:rsidP="00EC5DA0">
      <w:pPr>
        <w:pStyle w:val="NoSpacing"/>
        <w:rPr>
          <w:b/>
        </w:rPr>
      </w:pPr>
      <w:r w:rsidRPr="0082187E">
        <w:rPr>
          <w:b/>
        </w:rPr>
        <w:t xml:space="preserve">Email: </w:t>
      </w:r>
      <w:r w:rsidR="00153F1E">
        <w:rPr>
          <w:b/>
        </w:rPr>
        <w:t xml:space="preserve"> </w:t>
      </w:r>
      <w:sdt>
        <w:sdtPr>
          <w:rPr>
            <w:b/>
          </w:rPr>
          <w:alias w:val="Email address"/>
          <w:tag w:val="Email Address"/>
          <w:id w:val="-195393607"/>
          <w:showingPlcHdr/>
          <w:text/>
        </w:sdtPr>
        <w:sdtEndPr/>
        <w:sdtContent>
          <w:r w:rsidR="0000408C">
            <w:rPr>
              <w:b/>
            </w:rPr>
            <w:t xml:space="preserve">     </w:t>
          </w:r>
        </w:sdtContent>
      </w:sdt>
    </w:p>
    <w:p w14:paraId="315756B1" w14:textId="77777777" w:rsidR="00EC5DA0" w:rsidRDefault="00EC5DA0" w:rsidP="00EC5DA0">
      <w:pPr>
        <w:pStyle w:val="Heading1"/>
      </w:pPr>
      <w:r>
        <w:t xml:space="preserve">Section II: Short Answers </w:t>
      </w:r>
    </w:p>
    <w:p w14:paraId="7EA5A315" w14:textId="77777777" w:rsidR="00EC5DA0" w:rsidRDefault="00EC5DA0" w:rsidP="00EC5DA0">
      <w:r>
        <w:t xml:space="preserve">Please respond to each question in 250 words or less. </w:t>
      </w:r>
    </w:p>
    <w:p w14:paraId="336E5437" w14:textId="77777777" w:rsidR="00EC5DA0" w:rsidRDefault="00EC5DA0" w:rsidP="00EC5DA0">
      <w:pPr>
        <w:pStyle w:val="ListParagraph"/>
        <w:numPr>
          <w:ilvl w:val="0"/>
          <w:numId w:val="1"/>
        </w:numPr>
      </w:pPr>
      <w:r>
        <w:t>Describe your past community service, leadership, and/or research experiences.</w:t>
      </w:r>
    </w:p>
    <w:p w14:paraId="2AA197ED" w14:textId="77777777" w:rsidR="008A4A49" w:rsidRDefault="008A4A49" w:rsidP="008A4A49">
      <w:pPr>
        <w:pStyle w:val="ListParagraph"/>
      </w:pPr>
    </w:p>
    <w:sdt>
      <w:sdtPr>
        <w:alias w:val="Past Experience"/>
        <w:tag w:val="Past Experience"/>
        <w:id w:val="-602886250"/>
        <w:showingPlcHdr/>
        <w:text w:multiLine="1"/>
      </w:sdtPr>
      <w:sdtEndPr/>
      <w:sdtContent>
        <w:p w14:paraId="144E1FB0" w14:textId="77777777" w:rsidR="00EC5DA0" w:rsidRDefault="0000408C" w:rsidP="00B84456">
          <w:pPr>
            <w:pStyle w:val="ListParagraph"/>
          </w:pPr>
          <w:r>
            <w:t xml:space="preserve">     </w:t>
          </w:r>
        </w:p>
      </w:sdtContent>
    </w:sdt>
    <w:p w14:paraId="14226C72" w14:textId="48F2DE42" w:rsidR="00EC5DA0" w:rsidRDefault="00EC5DA0" w:rsidP="00582E18">
      <w:pPr>
        <w:pStyle w:val="NoSpacing"/>
        <w:numPr>
          <w:ilvl w:val="0"/>
          <w:numId w:val="1"/>
        </w:numPr>
        <w:pBdr>
          <w:bottom w:val="single" w:sz="12" w:space="31" w:color="auto"/>
        </w:pBdr>
        <w:spacing w:after="200"/>
      </w:pPr>
      <w:r>
        <w:t xml:space="preserve">How does participation in the Vanderbilt </w:t>
      </w:r>
      <w:r w:rsidR="00CD5AED">
        <w:t xml:space="preserve">Anesthesiology </w:t>
      </w:r>
      <w:r>
        <w:t>Summer Research Program fit with your short-term and long-term academic goals? Be specific.</w:t>
      </w:r>
    </w:p>
    <w:sdt>
      <w:sdtPr>
        <w:alias w:val="Long-term academic goals"/>
        <w:tag w:val="Long-term academic goals"/>
        <w:id w:val="1888678140"/>
        <w:showingPlcHdr/>
        <w:text w:multiLine="1"/>
      </w:sdtPr>
      <w:sdtEndPr/>
      <w:sdtContent>
        <w:p w14:paraId="07A70C29" w14:textId="77777777" w:rsidR="00EC5DA0" w:rsidRDefault="0000408C" w:rsidP="00582E18">
          <w:pPr>
            <w:pStyle w:val="NoSpacing"/>
            <w:pBdr>
              <w:bottom w:val="single" w:sz="12" w:space="31" w:color="auto"/>
            </w:pBdr>
            <w:spacing w:after="200"/>
            <w:ind w:left="360"/>
          </w:pPr>
          <w:r>
            <w:t xml:space="preserve">     </w:t>
          </w:r>
        </w:p>
      </w:sdtContent>
    </w:sdt>
    <w:p w14:paraId="2E8A43F5" w14:textId="77777777" w:rsidR="00EC5DA0" w:rsidRDefault="00EC5DA0" w:rsidP="00582E18">
      <w:pPr>
        <w:pStyle w:val="NoSpacing"/>
        <w:pBdr>
          <w:bottom w:val="single" w:sz="12" w:space="31" w:color="auto"/>
        </w:pBdr>
        <w:spacing w:after="200"/>
        <w:ind w:left="360"/>
      </w:pPr>
    </w:p>
    <w:p w14:paraId="095DD74A" w14:textId="77777777" w:rsidR="00EC5DA0" w:rsidRDefault="00EC5DA0" w:rsidP="00582E18">
      <w:pPr>
        <w:pStyle w:val="NoSpacing"/>
        <w:numPr>
          <w:ilvl w:val="0"/>
          <w:numId w:val="1"/>
        </w:numPr>
        <w:pBdr>
          <w:bottom w:val="single" w:sz="12" w:space="31" w:color="auto"/>
        </w:pBdr>
        <w:spacing w:after="200"/>
      </w:pPr>
      <w:r>
        <w:t>List any programming skills and/or experience with statistical software packages (SAS, SPSS, STATA, Matlab, etc.)</w:t>
      </w:r>
      <w:r>
        <w:br/>
      </w:r>
      <w:sdt>
        <w:sdtPr>
          <w:alias w:val="Programming/software exp"/>
          <w:tag w:val="Programming/software exp"/>
          <w:id w:val="-1499806423"/>
          <w:showingPlcHdr/>
          <w:text/>
        </w:sdtPr>
        <w:sdtEndPr/>
        <w:sdtContent>
          <w:r w:rsidR="0000408C">
            <w:t xml:space="preserve">     </w:t>
          </w:r>
        </w:sdtContent>
      </w:sdt>
    </w:p>
    <w:p w14:paraId="7018D7B8" w14:textId="77777777" w:rsidR="00CC708E" w:rsidRDefault="00CC708E" w:rsidP="00582E18">
      <w:pPr>
        <w:pStyle w:val="NoSpacing"/>
        <w:pBdr>
          <w:bottom w:val="single" w:sz="12" w:space="31" w:color="auto"/>
        </w:pBdr>
        <w:spacing w:after="200"/>
        <w:ind w:left="360"/>
      </w:pPr>
    </w:p>
    <w:p w14:paraId="0418A3A3" w14:textId="77777777" w:rsidR="0000408C" w:rsidRDefault="00582E18" w:rsidP="00582E18">
      <w:pPr>
        <w:pStyle w:val="NoSpacing"/>
        <w:numPr>
          <w:ilvl w:val="0"/>
          <w:numId w:val="1"/>
        </w:numPr>
        <w:pBdr>
          <w:bottom w:val="single" w:sz="12" w:space="31" w:color="auto"/>
        </w:pBdr>
        <w:spacing w:after="200"/>
      </w:pPr>
      <w:r>
        <w:t xml:space="preserve"> List any laboratory or clinical research skills and/or experience. </w:t>
      </w:r>
    </w:p>
    <w:p w14:paraId="404A4602" w14:textId="77777777" w:rsidR="00EC5DA0" w:rsidRDefault="00EC5DA0" w:rsidP="00582E18">
      <w:pPr>
        <w:pStyle w:val="NoSpacing"/>
        <w:pBdr>
          <w:bottom w:val="single" w:sz="12" w:space="31" w:color="auto"/>
        </w:pBdr>
        <w:spacing w:after="200"/>
        <w:ind w:left="360"/>
      </w:pPr>
    </w:p>
    <w:p w14:paraId="7C6C917D" w14:textId="77777777" w:rsidR="0000408C" w:rsidRDefault="0000408C" w:rsidP="00EC5DA0">
      <w:pPr>
        <w:pStyle w:val="Heading1"/>
      </w:pPr>
    </w:p>
    <w:p w14:paraId="6C1675A6" w14:textId="77777777" w:rsidR="00EC5DA0" w:rsidRDefault="00EC5DA0" w:rsidP="00EC5DA0">
      <w:pPr>
        <w:pStyle w:val="Heading1"/>
      </w:pPr>
      <w:r>
        <w:t>Section III: Application Checklist</w:t>
      </w:r>
    </w:p>
    <w:p w14:paraId="34AC4A48" w14:textId="77777777" w:rsidR="00EC5DA0" w:rsidRDefault="00EC5DA0" w:rsidP="00EC5DA0"/>
    <w:p w14:paraId="50AA7210" w14:textId="77777777" w:rsidR="00EC5DA0" w:rsidRDefault="00F811CE" w:rsidP="00EC5DA0">
      <w:sdt>
        <w:sdtPr>
          <w:id w:val="1010648060"/>
        </w:sdtPr>
        <w:sdtEndPr/>
        <w:sdtContent>
          <w:r w:rsidR="0000408C">
            <w:rPr>
              <w:rFonts w:ascii="MS Gothic" w:eastAsia="MS Gothic" w:hAnsi="MS Gothic" w:hint="eastAsia"/>
            </w:rPr>
            <w:t>☐</w:t>
          </w:r>
        </w:sdtContent>
      </w:sdt>
      <w:r w:rsidR="00EC5DA0">
        <w:t>Completed Section I and II</w:t>
      </w:r>
    </w:p>
    <w:p w14:paraId="35E6BBB6" w14:textId="77777777" w:rsidR="00EC5DA0" w:rsidRDefault="00F811CE" w:rsidP="00EC5DA0">
      <w:sdt>
        <w:sdtPr>
          <w:id w:val="1624116431"/>
        </w:sdtPr>
        <w:sdtEndPr/>
        <w:sdtContent>
          <w:sdt>
            <w:sdtPr>
              <w:id w:val="191657350"/>
            </w:sdtPr>
            <w:sdtEndPr/>
            <w:sdtContent>
              <w:r w:rsidR="0000408C">
                <w:rPr>
                  <w:rFonts w:ascii="MS Gothic" w:eastAsia="MS Gothic" w:hAnsi="MS Gothic" w:hint="eastAsia"/>
                </w:rPr>
                <w:t>☐</w:t>
              </w:r>
            </w:sdtContent>
          </w:sdt>
        </w:sdtContent>
      </w:sdt>
      <w:r w:rsidR="00EC5DA0">
        <w:t>Resume or Curriculum Vitae</w:t>
      </w:r>
    </w:p>
    <w:p w14:paraId="6FBBFE2B" w14:textId="77777777" w:rsidR="00EC5DA0" w:rsidRPr="008E23EB" w:rsidRDefault="00F811CE" w:rsidP="00EC5DA0">
      <w:pPr>
        <w:rPr>
          <w:color w:val="FF0000"/>
        </w:rPr>
      </w:pPr>
      <w:sdt>
        <w:sdtPr>
          <w:rPr>
            <w:color w:val="FF0000"/>
          </w:rPr>
          <w:id w:val="1051270469"/>
        </w:sdtPr>
        <w:sdtEndPr/>
        <w:sdtContent>
          <w:sdt>
            <w:sdtPr>
              <w:rPr>
                <w:color w:val="FF0000"/>
              </w:rPr>
              <w:id w:val="1835639169"/>
            </w:sdtPr>
            <w:sdtEndPr/>
            <w:sdtContent>
              <w:r w:rsidR="0000408C" w:rsidRPr="008E23EB">
                <w:rPr>
                  <w:rFonts w:ascii="MS Gothic" w:eastAsia="MS Gothic" w:hAnsi="MS Gothic" w:hint="eastAsia"/>
                  <w:color w:val="FF0000"/>
                </w:rPr>
                <w:t>☐</w:t>
              </w:r>
            </w:sdtContent>
          </w:sdt>
        </w:sdtContent>
      </w:sdt>
      <w:r w:rsidR="00EC5DA0" w:rsidRPr="008E23EB">
        <w:rPr>
          <w:color w:val="FF0000"/>
        </w:rPr>
        <w:t>Official University/School Transcript</w:t>
      </w:r>
      <w:r w:rsidR="008E23EB">
        <w:rPr>
          <w:color w:val="FF0000"/>
        </w:rPr>
        <w:t xml:space="preserve"> – directly from your University</w:t>
      </w:r>
    </w:p>
    <w:p w14:paraId="1A12BBA6" w14:textId="77777777" w:rsidR="00EC5DA0" w:rsidRDefault="00F811CE" w:rsidP="00EC5DA0">
      <w:sdt>
        <w:sdtPr>
          <w:id w:val="-2146268184"/>
        </w:sdtPr>
        <w:sdtEndPr/>
        <w:sdtContent>
          <w:sdt>
            <w:sdtPr>
              <w:id w:val="162052585"/>
            </w:sdtPr>
            <w:sdtEndPr/>
            <w:sdtContent>
              <w:r w:rsidR="0000408C">
                <w:rPr>
                  <w:rFonts w:ascii="MS Gothic" w:eastAsia="MS Gothic" w:hAnsi="MS Gothic" w:hint="eastAsia"/>
                </w:rPr>
                <w:t>☐</w:t>
              </w:r>
            </w:sdtContent>
          </w:sdt>
        </w:sdtContent>
      </w:sdt>
      <w:r w:rsidR="00EC5DA0">
        <w:t xml:space="preserve"> One letter of reference from a professor or advisor at your university or school. Mailed letters must be sealed and have recommenders’ signature across the back of the sealed envelope.</w:t>
      </w:r>
    </w:p>
    <w:p w14:paraId="5BB584E1" w14:textId="77777777" w:rsidR="00EC5DA0" w:rsidRPr="00A9259D" w:rsidRDefault="00EC5DA0" w:rsidP="00EC5DA0">
      <w:pPr>
        <w:rPr>
          <w:i/>
        </w:rPr>
      </w:pPr>
      <w:r w:rsidRPr="00A9259D">
        <w:rPr>
          <w:i/>
        </w:rPr>
        <w:t>Acknowledgement</w:t>
      </w:r>
    </w:p>
    <w:p w14:paraId="5DB780B5" w14:textId="77777777" w:rsidR="00EC5DA0" w:rsidRDefault="00EC5DA0" w:rsidP="00EC5DA0">
      <w:r>
        <w:t>By my signature, I acknowledge that the information contained in this application is true and accurate to the best of my knowledge and agree to being contacted in the future.</w:t>
      </w:r>
    </w:p>
    <w:p w14:paraId="63D178D7" w14:textId="77777777" w:rsidR="00EC5DA0" w:rsidRPr="005C440C" w:rsidRDefault="00EC5DA0" w:rsidP="00EC5DA0">
      <w:r>
        <w:t>Signature</w:t>
      </w:r>
      <w:r w:rsidR="005C440C">
        <w:t xml:space="preserve"> (type if submitting electronically, sign if submitting paper copy:</w:t>
      </w:r>
      <w:r>
        <w:tab/>
      </w:r>
      <w:r>
        <w:tab/>
      </w:r>
      <w:r w:rsidR="005C440C">
        <w:br/>
      </w:r>
      <w:r w:rsidR="005C440C">
        <w:br/>
      </w:r>
      <w:r>
        <w:t>Date</w:t>
      </w:r>
      <w:r w:rsidR="005C440C">
        <w:t xml:space="preserve">: </w:t>
      </w:r>
      <w:r>
        <w:t xml:space="preserve"> </w:t>
      </w:r>
      <w:sdt>
        <w:sdtPr>
          <w:alias w:val="Date submitted"/>
          <w:tag w:val="Date submitted"/>
          <w:id w:val="574091705"/>
          <w:showingPlcHdr/>
          <w:text/>
        </w:sdtPr>
        <w:sdtEndPr/>
        <w:sdtContent>
          <w:r w:rsidR="0000408C">
            <w:t xml:space="preserve">     </w:t>
          </w:r>
        </w:sdtContent>
      </w:sdt>
    </w:p>
    <w:p w14:paraId="7615CF2E" w14:textId="5BA1EC6C" w:rsidR="00EC5DA0" w:rsidRPr="001115EE" w:rsidRDefault="00EC5DA0" w:rsidP="00EC5DA0">
      <w:pPr>
        <w:rPr>
          <w:color w:val="C00000"/>
          <w:sz w:val="28"/>
        </w:rPr>
      </w:pPr>
      <w:r w:rsidRPr="001115EE">
        <w:rPr>
          <w:color w:val="C00000"/>
          <w:sz w:val="28"/>
        </w:rPr>
        <w:t xml:space="preserve">Complete applications are due by </w:t>
      </w:r>
      <w:r w:rsidR="00DD67CA">
        <w:rPr>
          <w:b/>
          <w:i/>
          <w:color w:val="C00000"/>
          <w:sz w:val="28"/>
        </w:rPr>
        <w:t>December</w:t>
      </w:r>
      <w:r w:rsidR="00364FD3">
        <w:rPr>
          <w:b/>
          <w:i/>
          <w:color w:val="C00000"/>
          <w:sz w:val="28"/>
        </w:rPr>
        <w:t xml:space="preserve"> 31, 20</w:t>
      </w:r>
      <w:r w:rsidR="0091297F">
        <w:rPr>
          <w:b/>
          <w:i/>
          <w:color w:val="C00000"/>
          <w:sz w:val="28"/>
        </w:rPr>
        <w:t>2</w:t>
      </w:r>
      <w:r w:rsidR="00E00E37">
        <w:rPr>
          <w:b/>
          <w:i/>
          <w:color w:val="C00000"/>
          <w:sz w:val="28"/>
        </w:rPr>
        <w:t>3</w:t>
      </w:r>
      <w:r>
        <w:rPr>
          <w:b/>
          <w:i/>
          <w:color w:val="C00000"/>
          <w:sz w:val="28"/>
        </w:rPr>
        <w:t xml:space="preserve">. </w:t>
      </w:r>
      <w:r w:rsidR="00B06FC0">
        <w:rPr>
          <w:b/>
          <w:i/>
          <w:color w:val="C00000"/>
          <w:sz w:val="28"/>
        </w:rPr>
        <w:t xml:space="preserve"> Applications</w:t>
      </w:r>
      <w:r w:rsidR="00E00E37">
        <w:rPr>
          <w:b/>
          <w:i/>
          <w:color w:val="C00000"/>
          <w:sz w:val="28"/>
        </w:rPr>
        <w:t xml:space="preserve"> and required documents</w:t>
      </w:r>
      <w:r w:rsidR="00B06FC0">
        <w:rPr>
          <w:b/>
          <w:i/>
          <w:color w:val="C00000"/>
          <w:sz w:val="28"/>
        </w:rPr>
        <w:t xml:space="preserve"> may</w:t>
      </w:r>
      <w:r>
        <w:rPr>
          <w:b/>
          <w:i/>
          <w:color w:val="C00000"/>
          <w:sz w:val="28"/>
        </w:rPr>
        <w:t xml:space="preserve"> be submitted by email, fax or mail, but must be received by the deadline. </w:t>
      </w:r>
    </w:p>
    <w:p w14:paraId="3DBA1A50" w14:textId="77777777" w:rsidR="00EC5DA0" w:rsidRDefault="00EC5DA0" w:rsidP="00EC5DA0">
      <w:pPr>
        <w:spacing w:after="0" w:line="240" w:lineRule="auto"/>
        <w:rPr>
          <w:b/>
          <w:sz w:val="28"/>
        </w:rPr>
      </w:pPr>
      <w:r w:rsidRPr="001115EE">
        <w:rPr>
          <w:b/>
          <w:sz w:val="28"/>
        </w:rPr>
        <w:t xml:space="preserve">Mailing Address: </w:t>
      </w:r>
    </w:p>
    <w:p w14:paraId="2790399E" w14:textId="77777777" w:rsidR="00EC5DA0" w:rsidRPr="001115EE" w:rsidRDefault="00EC5DA0" w:rsidP="00EC5DA0">
      <w:pPr>
        <w:spacing w:after="0" w:line="240" w:lineRule="auto"/>
        <w:rPr>
          <w:b/>
          <w:sz w:val="28"/>
        </w:rPr>
      </w:pPr>
    </w:p>
    <w:p w14:paraId="62FF31F8" w14:textId="77777777" w:rsidR="0091297F" w:rsidRPr="0091297F" w:rsidRDefault="0091297F" w:rsidP="00EC5DA0">
      <w:r w:rsidRPr="0091297F">
        <w:t>Misty Ball</w:t>
      </w:r>
    </w:p>
    <w:p w14:paraId="732CF38C" w14:textId="77777777" w:rsidR="0091297F" w:rsidRPr="0091297F" w:rsidRDefault="0091297F" w:rsidP="00EC5DA0">
      <w:r w:rsidRPr="0091297F">
        <w:rPr>
          <w:rFonts w:cs="Helvetica"/>
          <w:sz w:val="21"/>
          <w:szCs w:val="21"/>
          <w:shd w:val="clear" w:color="auto" w:fill="FFFFFF"/>
        </w:rPr>
        <w:t>Mailing Address: </w:t>
      </w:r>
      <w:r w:rsidRPr="0091297F">
        <w:rPr>
          <w:rFonts w:cs="Helvetica"/>
          <w:sz w:val="21"/>
          <w:szCs w:val="21"/>
        </w:rPr>
        <w:br/>
      </w:r>
      <w:r w:rsidRPr="0091297F">
        <w:rPr>
          <w:rFonts w:cs="Helvetica"/>
          <w:sz w:val="21"/>
          <w:szCs w:val="21"/>
          <w:shd w:val="clear" w:color="auto" w:fill="FFFFFF"/>
        </w:rPr>
        <w:t>Anesthesiology Research Division</w:t>
      </w:r>
      <w:r w:rsidRPr="0091297F">
        <w:rPr>
          <w:rFonts w:cs="Helvetica"/>
          <w:sz w:val="21"/>
          <w:szCs w:val="21"/>
        </w:rPr>
        <w:br/>
      </w:r>
      <w:r w:rsidRPr="0091297F">
        <w:rPr>
          <w:rFonts w:cs="Helvetica"/>
          <w:sz w:val="21"/>
          <w:szCs w:val="21"/>
          <w:shd w:val="clear" w:color="auto" w:fill="FFFFFF"/>
        </w:rPr>
        <w:t>1611 21st Avenue South</w:t>
      </w:r>
      <w:r w:rsidR="00671B94">
        <w:rPr>
          <w:rFonts w:cs="Helvetica"/>
          <w:sz w:val="21"/>
          <w:szCs w:val="21"/>
          <w:shd w:val="clear" w:color="auto" w:fill="FFFFFF"/>
        </w:rPr>
        <w:t>,</w:t>
      </w:r>
      <w:r w:rsidRPr="0091297F">
        <w:rPr>
          <w:rFonts w:cs="Helvetica"/>
          <w:sz w:val="21"/>
          <w:szCs w:val="21"/>
          <w:shd w:val="clear" w:color="auto" w:fill="FFFFFF"/>
        </w:rPr>
        <w:t xml:space="preserve"> T-4202 MCN</w:t>
      </w:r>
      <w:r w:rsidRPr="0091297F">
        <w:rPr>
          <w:rFonts w:cs="Helvetica"/>
          <w:sz w:val="21"/>
          <w:szCs w:val="21"/>
        </w:rPr>
        <w:br/>
      </w:r>
      <w:r w:rsidRPr="0091297F">
        <w:rPr>
          <w:rFonts w:cs="Helvetica"/>
          <w:sz w:val="21"/>
          <w:szCs w:val="21"/>
          <w:shd w:val="clear" w:color="auto" w:fill="FFFFFF"/>
        </w:rPr>
        <w:t>Nashville, TN  37232-2520</w:t>
      </w:r>
    </w:p>
    <w:p w14:paraId="1E8836C0" w14:textId="77777777" w:rsidR="0091297F" w:rsidRDefault="0091297F" w:rsidP="0091297F">
      <w:r w:rsidRPr="0091297F">
        <w:rPr>
          <w:b/>
          <w:sz w:val="28"/>
          <w:szCs w:val="28"/>
        </w:rPr>
        <w:t>Email</w:t>
      </w:r>
      <w:r>
        <w:t xml:space="preserve">: </w:t>
      </w:r>
      <w:hyperlink r:id="rId7" w:history="1">
        <w:r w:rsidR="00BA52D5" w:rsidRPr="000A18F8">
          <w:rPr>
            <w:rStyle w:val="Hyperlink"/>
          </w:rPr>
          <w:t>misty.ball@vumc.org</w:t>
        </w:r>
      </w:hyperlink>
      <w:r w:rsidR="00BA52D5">
        <w:t xml:space="preserve"> </w:t>
      </w:r>
    </w:p>
    <w:p w14:paraId="6AA92503" w14:textId="77777777" w:rsidR="00EC5DA0" w:rsidRDefault="00EC5DA0">
      <w:r w:rsidRPr="001115EE">
        <w:rPr>
          <w:b/>
          <w:sz w:val="28"/>
        </w:rPr>
        <w:t>Fax number:</w:t>
      </w:r>
      <w:r w:rsidRPr="001115EE">
        <w:rPr>
          <w:sz w:val="28"/>
        </w:rPr>
        <w:t xml:space="preserve"> </w:t>
      </w:r>
      <w:r>
        <w:t>615-</w:t>
      </w:r>
      <w:r w:rsidR="00671B94">
        <w:t>343</w:t>
      </w:r>
      <w:r>
        <w:t>-</w:t>
      </w:r>
      <w:r w:rsidR="00B06FC0">
        <w:t>3</w:t>
      </w:r>
      <w:r w:rsidR="00BC7785">
        <w:t>916</w:t>
      </w:r>
    </w:p>
    <w:sectPr w:rsidR="00EC5DA0" w:rsidSect="004C047F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DEBEED" w14:textId="77777777" w:rsidR="00BA725D" w:rsidRDefault="00BA725D" w:rsidP="00EC5DA0">
      <w:pPr>
        <w:spacing w:after="0" w:line="240" w:lineRule="auto"/>
      </w:pPr>
      <w:r>
        <w:separator/>
      </w:r>
    </w:p>
  </w:endnote>
  <w:endnote w:type="continuationSeparator" w:id="0">
    <w:p w14:paraId="7318190F" w14:textId="77777777" w:rsidR="00BA725D" w:rsidRDefault="00BA725D" w:rsidP="00EC5D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257983" w14:textId="77777777" w:rsidR="00BA725D" w:rsidRDefault="00BA725D" w:rsidP="00EC5DA0">
      <w:pPr>
        <w:spacing w:after="0" w:line="240" w:lineRule="auto"/>
      </w:pPr>
      <w:r>
        <w:separator/>
      </w:r>
    </w:p>
  </w:footnote>
  <w:footnote w:type="continuationSeparator" w:id="0">
    <w:p w14:paraId="3A38114A" w14:textId="77777777" w:rsidR="00BA725D" w:rsidRDefault="00BA725D" w:rsidP="00EC5D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323D4" w14:textId="4517073A" w:rsidR="00EC5DA0" w:rsidRPr="001115EE" w:rsidRDefault="00EC5DA0" w:rsidP="00EC5DA0">
    <w:pPr>
      <w:pStyle w:val="NoSpacing"/>
      <w:jc w:val="center"/>
      <w:rPr>
        <w:b/>
        <w:sz w:val="32"/>
        <w:szCs w:val="28"/>
      </w:rPr>
    </w:pPr>
    <w:r w:rsidRPr="001115EE">
      <w:rPr>
        <w:b/>
        <w:sz w:val="32"/>
        <w:szCs w:val="28"/>
      </w:rPr>
      <w:t>Vanderbilt Anesthesiology</w:t>
    </w:r>
  </w:p>
  <w:p w14:paraId="19217CC7" w14:textId="0A57CD3F" w:rsidR="00CD5AED" w:rsidRPr="005C440C" w:rsidRDefault="00EC5DA0" w:rsidP="00CD5AED">
    <w:pPr>
      <w:pStyle w:val="NoSpacing"/>
      <w:jc w:val="center"/>
      <w:rPr>
        <w:b/>
        <w:sz w:val="32"/>
        <w:szCs w:val="28"/>
      </w:rPr>
    </w:pPr>
    <w:r w:rsidRPr="001115EE">
      <w:rPr>
        <w:b/>
        <w:sz w:val="32"/>
        <w:szCs w:val="28"/>
      </w:rPr>
      <w:t xml:space="preserve">Summer </w:t>
    </w:r>
    <w:r w:rsidR="00E00611">
      <w:rPr>
        <w:b/>
        <w:sz w:val="32"/>
        <w:szCs w:val="28"/>
      </w:rPr>
      <w:t>Research</w:t>
    </w:r>
    <w:r w:rsidRPr="001115EE">
      <w:rPr>
        <w:b/>
        <w:sz w:val="32"/>
        <w:szCs w:val="28"/>
      </w:rPr>
      <w:t xml:space="preserve"> Program Application 20</w:t>
    </w:r>
    <w:r w:rsidR="0091297F">
      <w:rPr>
        <w:b/>
        <w:sz w:val="32"/>
        <w:szCs w:val="28"/>
      </w:rPr>
      <w:t>2</w:t>
    </w:r>
    <w:r w:rsidR="00DD67CA">
      <w:rPr>
        <w:b/>
        <w:sz w:val="32"/>
        <w:szCs w:val="28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F05FF8"/>
    <w:multiLevelType w:val="hybridMultilevel"/>
    <w:tmpl w:val="F59E3B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402225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8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wNzA3NDa1NDY3NjJX0lEKTi0uzszPAykwqQUA8990EiwAAAA="/>
  </w:docVars>
  <w:rsids>
    <w:rsidRoot w:val="00EC5DA0"/>
    <w:rsid w:val="0000408C"/>
    <w:rsid w:val="00005265"/>
    <w:rsid w:val="000730E5"/>
    <w:rsid w:val="00106C75"/>
    <w:rsid w:val="00142038"/>
    <w:rsid w:val="00153F1E"/>
    <w:rsid w:val="0019434B"/>
    <w:rsid w:val="001E690B"/>
    <w:rsid w:val="001F0DE4"/>
    <w:rsid w:val="001F2EE1"/>
    <w:rsid w:val="00212407"/>
    <w:rsid w:val="002556B7"/>
    <w:rsid w:val="00265C0B"/>
    <w:rsid w:val="002A1979"/>
    <w:rsid w:val="002D1275"/>
    <w:rsid w:val="00327981"/>
    <w:rsid w:val="00335AE4"/>
    <w:rsid w:val="00364FD3"/>
    <w:rsid w:val="003961E7"/>
    <w:rsid w:val="00446A75"/>
    <w:rsid w:val="00490722"/>
    <w:rsid w:val="00495E7B"/>
    <w:rsid w:val="004C047F"/>
    <w:rsid w:val="004F2246"/>
    <w:rsid w:val="00516D2E"/>
    <w:rsid w:val="00552355"/>
    <w:rsid w:val="0055587C"/>
    <w:rsid w:val="00570C5E"/>
    <w:rsid w:val="00582E18"/>
    <w:rsid w:val="00583625"/>
    <w:rsid w:val="005854E2"/>
    <w:rsid w:val="005C440C"/>
    <w:rsid w:val="006553DD"/>
    <w:rsid w:val="00655AB8"/>
    <w:rsid w:val="00671B94"/>
    <w:rsid w:val="0069316B"/>
    <w:rsid w:val="00693C8E"/>
    <w:rsid w:val="006A7996"/>
    <w:rsid w:val="006D2978"/>
    <w:rsid w:val="006E0CAB"/>
    <w:rsid w:val="00753EE9"/>
    <w:rsid w:val="0075746C"/>
    <w:rsid w:val="007B387C"/>
    <w:rsid w:val="007B56D4"/>
    <w:rsid w:val="007C50A5"/>
    <w:rsid w:val="00817AAA"/>
    <w:rsid w:val="008637BB"/>
    <w:rsid w:val="008A4A49"/>
    <w:rsid w:val="008A534A"/>
    <w:rsid w:val="008B7356"/>
    <w:rsid w:val="008D640D"/>
    <w:rsid w:val="008E23EB"/>
    <w:rsid w:val="008F0849"/>
    <w:rsid w:val="0091297F"/>
    <w:rsid w:val="009526FA"/>
    <w:rsid w:val="009A0938"/>
    <w:rsid w:val="009C089B"/>
    <w:rsid w:val="009C29AE"/>
    <w:rsid w:val="00A031BB"/>
    <w:rsid w:val="00A05035"/>
    <w:rsid w:val="00AA3AEC"/>
    <w:rsid w:val="00B06FC0"/>
    <w:rsid w:val="00B307DB"/>
    <w:rsid w:val="00B32441"/>
    <w:rsid w:val="00B747F1"/>
    <w:rsid w:val="00B80A14"/>
    <w:rsid w:val="00B84456"/>
    <w:rsid w:val="00BA52D5"/>
    <w:rsid w:val="00BA725D"/>
    <w:rsid w:val="00BC7785"/>
    <w:rsid w:val="00C06DE3"/>
    <w:rsid w:val="00C34A9C"/>
    <w:rsid w:val="00C651AB"/>
    <w:rsid w:val="00C71212"/>
    <w:rsid w:val="00C75679"/>
    <w:rsid w:val="00C86B81"/>
    <w:rsid w:val="00C903E1"/>
    <w:rsid w:val="00CC708E"/>
    <w:rsid w:val="00CD5AED"/>
    <w:rsid w:val="00CE683F"/>
    <w:rsid w:val="00CF736F"/>
    <w:rsid w:val="00D0648C"/>
    <w:rsid w:val="00D2387A"/>
    <w:rsid w:val="00D33244"/>
    <w:rsid w:val="00D44D4E"/>
    <w:rsid w:val="00D94931"/>
    <w:rsid w:val="00DD52E1"/>
    <w:rsid w:val="00DD67CA"/>
    <w:rsid w:val="00E00611"/>
    <w:rsid w:val="00E00E37"/>
    <w:rsid w:val="00E145C4"/>
    <w:rsid w:val="00E752AC"/>
    <w:rsid w:val="00E82AF4"/>
    <w:rsid w:val="00EC4C3F"/>
    <w:rsid w:val="00EC5DA0"/>
    <w:rsid w:val="00EF058F"/>
    <w:rsid w:val="00EF2D60"/>
    <w:rsid w:val="00F710B0"/>
    <w:rsid w:val="00F811CE"/>
    <w:rsid w:val="00F9153C"/>
    <w:rsid w:val="00F9734D"/>
    <w:rsid w:val="00F97B73"/>
    <w:rsid w:val="00FE1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A435F0"/>
  <w15:docId w15:val="{E3924D5B-802C-4D77-A37B-D0C4914B2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C5DA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5D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5DA0"/>
  </w:style>
  <w:style w:type="paragraph" w:styleId="Footer">
    <w:name w:val="footer"/>
    <w:basedOn w:val="Normal"/>
    <w:link w:val="FooterChar"/>
    <w:uiPriority w:val="99"/>
    <w:unhideWhenUsed/>
    <w:rsid w:val="00EC5D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5DA0"/>
  </w:style>
  <w:style w:type="paragraph" w:styleId="BalloonText">
    <w:name w:val="Balloon Text"/>
    <w:basedOn w:val="Normal"/>
    <w:link w:val="BalloonTextChar"/>
    <w:uiPriority w:val="99"/>
    <w:semiHidden/>
    <w:unhideWhenUsed/>
    <w:rsid w:val="00EC5D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5DA0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EC5DA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EC5DA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EC5DA0"/>
    <w:rPr>
      <w:color w:val="808080"/>
    </w:rPr>
  </w:style>
  <w:style w:type="paragraph" w:styleId="ListParagraph">
    <w:name w:val="List Paragraph"/>
    <w:basedOn w:val="Normal"/>
    <w:uiPriority w:val="34"/>
    <w:qFormat/>
    <w:rsid w:val="00EC5DA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C5DA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23E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misty.ball@vumc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7AAAC4029FE4966B9284ABA0F39AD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13F1D8-3070-4BAC-A1F8-10895DDDBD96}"/>
      </w:docPartPr>
      <w:docPartBody>
        <w:p w:rsidR="00CA570A" w:rsidRDefault="00CB611F" w:rsidP="00CB611F">
          <w:pPr>
            <w:pStyle w:val="E7AAAC4029FE4966B9284ABA0F39AD0016"/>
          </w:pPr>
          <w:r w:rsidRPr="00861E62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B611F"/>
    <w:rsid w:val="001C06DE"/>
    <w:rsid w:val="002451B2"/>
    <w:rsid w:val="00285CF8"/>
    <w:rsid w:val="0032680D"/>
    <w:rsid w:val="003575E9"/>
    <w:rsid w:val="00520AEB"/>
    <w:rsid w:val="00721753"/>
    <w:rsid w:val="0085010B"/>
    <w:rsid w:val="008F53A5"/>
    <w:rsid w:val="00923B16"/>
    <w:rsid w:val="00AA7358"/>
    <w:rsid w:val="00B02D9C"/>
    <w:rsid w:val="00CA570A"/>
    <w:rsid w:val="00CB611F"/>
    <w:rsid w:val="00D133CB"/>
    <w:rsid w:val="00F033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51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A570A"/>
    <w:rPr>
      <w:color w:val="808080"/>
    </w:rPr>
  </w:style>
  <w:style w:type="paragraph" w:customStyle="1" w:styleId="E7AAAC4029FE4966B9284ABA0F39AD0016">
    <w:name w:val="E7AAAC4029FE4966B9284ABA0F39AD0016"/>
    <w:rsid w:val="00CB611F"/>
    <w:pPr>
      <w:spacing w:after="0" w:line="240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38</Words>
  <Characters>250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endening, Jill M</dc:creator>
  <cp:lastModifiedBy>Ball, Misty N</cp:lastModifiedBy>
  <cp:revision>6</cp:revision>
  <dcterms:created xsi:type="dcterms:W3CDTF">2023-08-15T17:41:00Z</dcterms:created>
  <dcterms:modified xsi:type="dcterms:W3CDTF">2023-08-15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92c8cef-6f2b-4af1-b4ac-d815ff795cd6_Enabled">
    <vt:lpwstr>true</vt:lpwstr>
  </property>
  <property fmtid="{D5CDD505-2E9C-101B-9397-08002B2CF9AE}" pid="3" name="MSIP_Label_792c8cef-6f2b-4af1-b4ac-d815ff795cd6_SetDate">
    <vt:lpwstr>2023-08-15T17:41:22Z</vt:lpwstr>
  </property>
  <property fmtid="{D5CDD505-2E9C-101B-9397-08002B2CF9AE}" pid="4" name="MSIP_Label_792c8cef-6f2b-4af1-b4ac-d815ff795cd6_Method">
    <vt:lpwstr>Standard</vt:lpwstr>
  </property>
  <property fmtid="{D5CDD505-2E9C-101B-9397-08002B2CF9AE}" pid="5" name="MSIP_Label_792c8cef-6f2b-4af1-b4ac-d815ff795cd6_Name">
    <vt:lpwstr>VUMC General</vt:lpwstr>
  </property>
  <property fmtid="{D5CDD505-2E9C-101B-9397-08002B2CF9AE}" pid="6" name="MSIP_Label_792c8cef-6f2b-4af1-b4ac-d815ff795cd6_SiteId">
    <vt:lpwstr>ef575030-1424-4ed8-b83c-12c533d879ab</vt:lpwstr>
  </property>
  <property fmtid="{D5CDD505-2E9C-101B-9397-08002B2CF9AE}" pid="7" name="MSIP_Label_792c8cef-6f2b-4af1-b4ac-d815ff795cd6_ActionId">
    <vt:lpwstr>03063ca1-b770-401f-bbc1-b43678e738bb</vt:lpwstr>
  </property>
  <property fmtid="{D5CDD505-2E9C-101B-9397-08002B2CF9AE}" pid="8" name="MSIP_Label_792c8cef-6f2b-4af1-b4ac-d815ff795cd6_ContentBits">
    <vt:lpwstr>0</vt:lpwstr>
  </property>
</Properties>
</file>